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E69502" w14:textId="77777777" w:rsidR="00191594" w:rsidRPr="00C9045A" w:rsidRDefault="00191594" w:rsidP="00191594">
      <w:pPr>
        <w:keepNext/>
        <w:ind w:firstLine="3402"/>
        <w:outlineLvl w:val="0"/>
        <w:rPr>
          <w:b/>
          <w:lang w:val="es-ES_tradnl"/>
        </w:rPr>
      </w:pPr>
      <w:r w:rsidRPr="00C9045A">
        <w:rPr>
          <w:b/>
          <w:lang w:val="es-ES_tradnl"/>
        </w:rPr>
        <w:t>REGISTRADO BAJO N</w:t>
      </w:r>
      <w:r w:rsidRPr="00C9045A">
        <w:rPr>
          <w:b/>
          <w:lang w:val="es-ES_tradnl"/>
        </w:rPr>
        <w:sym w:font="Symbol" w:char="F0B0"/>
      </w:r>
      <w:r>
        <w:rPr>
          <w:b/>
          <w:lang w:val="es-ES_tradnl"/>
        </w:rPr>
        <w:t xml:space="preserve">  CDCIC-084/25</w:t>
      </w:r>
    </w:p>
    <w:p w14:paraId="49EF3D73" w14:textId="77777777" w:rsidR="00191594" w:rsidRPr="00C9045A" w:rsidRDefault="00191594" w:rsidP="00191594">
      <w:pPr>
        <w:ind w:firstLine="3402"/>
        <w:jc w:val="right"/>
        <w:rPr>
          <w:lang w:val="es-AR"/>
        </w:rPr>
      </w:pPr>
    </w:p>
    <w:p w14:paraId="7A1548CE" w14:textId="77777777" w:rsidR="00191594" w:rsidRPr="00C9045A" w:rsidRDefault="00191594" w:rsidP="00191594">
      <w:pPr>
        <w:ind w:firstLine="3402"/>
        <w:rPr>
          <w:b/>
          <w:lang w:val="es-AR"/>
        </w:rPr>
      </w:pPr>
      <w:r>
        <w:rPr>
          <w:b/>
          <w:lang w:val="es-AR"/>
        </w:rPr>
        <w:t>Corresponde al Expe N° 1033/25</w:t>
      </w:r>
    </w:p>
    <w:p w14:paraId="1D96F37C" w14:textId="77777777" w:rsidR="00191594" w:rsidRPr="00C9045A" w:rsidRDefault="00191594" w:rsidP="00191594">
      <w:pPr>
        <w:ind w:firstLine="3402"/>
        <w:jc w:val="right"/>
        <w:rPr>
          <w:lang w:val="es-AR"/>
        </w:rPr>
      </w:pPr>
    </w:p>
    <w:p w14:paraId="43079E35" w14:textId="6B0B3859" w:rsidR="00191594" w:rsidRPr="00F634EC" w:rsidRDefault="00191594" w:rsidP="00191594">
      <w:pPr>
        <w:ind w:firstLine="3402"/>
        <w:rPr>
          <w:b/>
          <w:lang w:val="es-AR"/>
        </w:rPr>
      </w:pPr>
      <w:r w:rsidRPr="00C9045A">
        <w:rPr>
          <w:b/>
          <w:lang w:val="es-AR"/>
        </w:rPr>
        <w:t>BAHIA BLANCA</w:t>
      </w:r>
      <w:r w:rsidRPr="00C9045A">
        <w:rPr>
          <w:lang w:val="es-AR"/>
        </w:rPr>
        <w:t xml:space="preserve">, </w:t>
      </w:r>
      <w:r>
        <w:rPr>
          <w:lang w:val="es-AR"/>
        </w:rPr>
        <w:t>04 de abril de 2025</w:t>
      </w:r>
      <w:bookmarkStart w:id="0" w:name="_GoBack"/>
      <w:bookmarkEnd w:id="0"/>
    </w:p>
    <w:p w14:paraId="164D4002" w14:textId="77777777" w:rsidR="00191594" w:rsidRPr="00C9045A" w:rsidRDefault="00191594" w:rsidP="00191594">
      <w:pPr>
        <w:jc w:val="right"/>
        <w:rPr>
          <w:lang w:val="es-AR"/>
        </w:rPr>
      </w:pPr>
    </w:p>
    <w:p w14:paraId="2C9D3DA8" w14:textId="77777777" w:rsidR="00191594" w:rsidRPr="00C9045A" w:rsidRDefault="00191594" w:rsidP="00191594">
      <w:pPr>
        <w:jc w:val="both"/>
        <w:rPr>
          <w:b/>
          <w:lang w:val="es-AR"/>
        </w:rPr>
      </w:pPr>
    </w:p>
    <w:p w14:paraId="275320F6" w14:textId="77777777" w:rsidR="00191594" w:rsidRPr="00C9045A" w:rsidRDefault="00191594" w:rsidP="00191594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14:paraId="3B24496C" w14:textId="77777777" w:rsidR="00191594" w:rsidRDefault="00191594" w:rsidP="00191594">
      <w:pPr>
        <w:spacing w:line="260" w:lineRule="exact"/>
        <w:ind w:firstLine="851"/>
        <w:jc w:val="both"/>
        <w:rPr>
          <w:bCs/>
          <w:lang w:val="es-ES_tradnl"/>
        </w:rPr>
      </w:pPr>
    </w:p>
    <w:p w14:paraId="7A2175B8" w14:textId="77777777" w:rsidR="00191594" w:rsidRPr="00F56BEA" w:rsidRDefault="00191594" w:rsidP="00191594">
      <w:pPr>
        <w:spacing w:line="260" w:lineRule="exact"/>
        <w:ind w:firstLine="851"/>
        <w:jc w:val="both"/>
        <w:rPr>
          <w:bCs/>
          <w:lang w:val="es-ES_tradnl"/>
        </w:rPr>
      </w:pPr>
      <w:r w:rsidRPr="00F56BEA">
        <w:rPr>
          <w:bCs/>
          <w:lang w:val="es-ES_tradnl"/>
        </w:rPr>
        <w:t xml:space="preserve">Que la asignatura </w:t>
      </w:r>
      <w:r>
        <w:rPr>
          <w:bCs/>
          <w:lang w:val="es-ES_tradnl"/>
        </w:rPr>
        <w:t>Resolución de Problemas y Algoritmos</w:t>
      </w:r>
      <w:r w:rsidRPr="00F56BEA">
        <w:rPr>
          <w:bCs/>
          <w:lang w:val="es-ES_tradnl"/>
        </w:rPr>
        <w:t xml:space="preserve"> se dicta en el presente cuatrimestre para alumnos de </w:t>
      </w:r>
      <w:r>
        <w:rPr>
          <w:bCs/>
          <w:lang w:val="es-ES_tradnl"/>
        </w:rPr>
        <w:t>1</w:t>
      </w:r>
      <w:r w:rsidRPr="00F56BEA">
        <w:rPr>
          <w:bCs/>
          <w:lang w:val="es-ES_tradnl"/>
        </w:rPr>
        <w:t>º año de las carreras Licenciatura en Ciencias de la Computación</w:t>
      </w:r>
      <w:r>
        <w:rPr>
          <w:bCs/>
          <w:lang w:val="es-ES_tradnl"/>
        </w:rPr>
        <w:t xml:space="preserve">, Ingeniería en Computación </w:t>
      </w:r>
      <w:r w:rsidRPr="00F56BEA">
        <w:rPr>
          <w:bCs/>
          <w:lang w:val="es-ES_tradnl"/>
        </w:rPr>
        <w:t xml:space="preserve">e Ingeniería en Sistemas de Información; </w:t>
      </w:r>
      <w:r>
        <w:rPr>
          <w:bCs/>
          <w:lang w:val="es-ES_tradnl"/>
        </w:rPr>
        <w:t>y</w:t>
      </w:r>
    </w:p>
    <w:p w14:paraId="70AE0A9A" w14:textId="77777777" w:rsidR="00191594" w:rsidRPr="00C9045A" w:rsidRDefault="00191594" w:rsidP="001915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5FD9B266" w14:textId="77777777" w:rsidR="00191594" w:rsidRDefault="00191594" w:rsidP="001915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3D9DE805" w14:textId="77777777" w:rsidR="00191594" w:rsidRPr="00C9045A" w:rsidRDefault="00191594" w:rsidP="001915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 xml:space="preserve"> CONSIDERANDO:</w:t>
      </w:r>
    </w:p>
    <w:p w14:paraId="6DDAD00B" w14:textId="77777777" w:rsidR="00191594" w:rsidRPr="00C9045A" w:rsidRDefault="00191594" w:rsidP="00191594">
      <w:pPr>
        <w:jc w:val="both"/>
        <w:rPr>
          <w:lang w:val="es-AR"/>
        </w:rPr>
      </w:pPr>
    </w:p>
    <w:p w14:paraId="7E6C3A17" w14:textId="77777777" w:rsidR="00191594" w:rsidRPr="00F634EC" w:rsidRDefault="00191594" w:rsidP="00191594">
      <w:pPr>
        <w:spacing w:after="160" w:line="259" w:lineRule="auto"/>
        <w:ind w:firstLine="851"/>
        <w:jc w:val="both"/>
        <w:rPr>
          <w:lang w:val="es-AR"/>
        </w:rPr>
      </w:pPr>
      <w:r w:rsidRPr="00F634EC">
        <w:rPr>
          <w:lang w:val="es-AR"/>
        </w:rPr>
        <w:t>Que el número de auxiliares de docencia resulta insuficiente para atender las necesidades de los alumnos durante las clases prácticas;</w:t>
      </w:r>
    </w:p>
    <w:p w14:paraId="18FD8D8D" w14:textId="77777777" w:rsidR="00191594" w:rsidRPr="00D87362" w:rsidRDefault="00191594" w:rsidP="00191594">
      <w:pPr>
        <w:ind w:firstLine="851"/>
        <w:jc w:val="both"/>
        <w:rPr>
          <w:snapToGrid w:val="0"/>
          <w:color w:val="000000"/>
          <w:lang w:val="es-ES" w:eastAsia="es-ES"/>
        </w:rPr>
      </w:pPr>
      <w:r w:rsidRPr="00F634EC">
        <w:rPr>
          <w:lang w:val="es-AR"/>
        </w:rPr>
        <w:t xml:space="preserve"> </w:t>
      </w:r>
      <w:r w:rsidRPr="00D87362">
        <w:rPr>
          <w:snapToGrid w:val="0"/>
          <w:color w:val="000000"/>
          <w:lang w:val="es-AR" w:eastAsia="es-ES"/>
        </w:rPr>
        <w:t>Que se procedió a efectuar un llamado a inscripción a fin de cubrir el mencionado cargo;</w:t>
      </w:r>
    </w:p>
    <w:p w14:paraId="522C242D" w14:textId="77777777" w:rsidR="00191594" w:rsidRPr="00D87362" w:rsidRDefault="00191594" w:rsidP="00191594">
      <w:pPr>
        <w:jc w:val="both"/>
        <w:rPr>
          <w:snapToGrid w:val="0"/>
          <w:lang w:val="es-AR" w:eastAsia="es-AR"/>
        </w:rPr>
      </w:pPr>
    </w:p>
    <w:p w14:paraId="0274B6E8" w14:textId="77777777" w:rsidR="00191594" w:rsidRPr="00D87362" w:rsidRDefault="00191594" w:rsidP="00191594">
      <w:pPr>
        <w:ind w:firstLine="851"/>
        <w:jc w:val="both"/>
        <w:rPr>
          <w:snapToGrid w:val="0"/>
          <w:lang w:val="es-ES_tradnl" w:eastAsia="es-ES"/>
        </w:rPr>
      </w:pPr>
      <w:r w:rsidRPr="00D87362">
        <w:rPr>
          <w:snapToGrid w:val="0"/>
          <w:lang w:val="es-AR" w:eastAsia="es-ES"/>
        </w:rPr>
        <w:t xml:space="preserve"> Que la Comisión de Ad Hoc designada para intervenir en el llamado a inscripción propuso la designa</w:t>
      </w:r>
      <w:r>
        <w:rPr>
          <w:snapToGrid w:val="0"/>
          <w:lang w:val="es-AR" w:eastAsia="es-ES"/>
        </w:rPr>
        <w:t>ción del Sr. Nahuel Chaves</w:t>
      </w:r>
      <w:r w:rsidRPr="00D87362">
        <w:rPr>
          <w:snapToGrid w:val="0"/>
          <w:lang w:val="es-AR" w:eastAsia="es-ES"/>
        </w:rPr>
        <w:t xml:space="preserve"> pa</w:t>
      </w:r>
      <w:r>
        <w:rPr>
          <w:snapToGrid w:val="0"/>
          <w:lang w:val="es-AR" w:eastAsia="es-ES"/>
        </w:rPr>
        <w:t>ra cumplir funciones de Ayudante</w:t>
      </w:r>
      <w:r w:rsidRPr="00D87362">
        <w:rPr>
          <w:snapToGrid w:val="0"/>
          <w:lang w:val="es-AR" w:eastAsia="es-ES"/>
        </w:rPr>
        <w:t xml:space="preserve"> en </w:t>
      </w:r>
      <w:r>
        <w:rPr>
          <w:snapToGrid w:val="0"/>
          <w:szCs w:val="20"/>
          <w:lang w:val="es-ES_tradnl" w:eastAsia="es-ES"/>
        </w:rPr>
        <w:t>la asignatura “Resolución de Problemas y Algoritmos”</w:t>
      </w:r>
      <w:r w:rsidRPr="00D87362">
        <w:rPr>
          <w:snapToGrid w:val="0"/>
          <w:lang w:val="es-ES_tradnl" w:eastAsia="es-ES"/>
        </w:rPr>
        <w:t xml:space="preserve">; </w:t>
      </w:r>
    </w:p>
    <w:p w14:paraId="52998C9D" w14:textId="77777777" w:rsidR="00191594" w:rsidRPr="002F0719" w:rsidRDefault="00191594" w:rsidP="00191594">
      <w:pPr>
        <w:jc w:val="both"/>
        <w:rPr>
          <w:lang w:val="es-AR" w:eastAsia="es-AR"/>
        </w:rPr>
      </w:pPr>
    </w:p>
    <w:p w14:paraId="67B454ED" w14:textId="77777777" w:rsidR="00191594" w:rsidRDefault="00191594" w:rsidP="00191594">
      <w:pPr>
        <w:ind w:firstLine="851"/>
        <w:jc w:val="both"/>
        <w:rPr>
          <w:lang w:val="es-AR" w:eastAsia="es-ES"/>
        </w:rPr>
      </w:pPr>
      <w:r>
        <w:rPr>
          <w:lang w:val="es-AR" w:eastAsia="es-ES"/>
        </w:rPr>
        <w:t>Que por resolución CSU-979/24</w:t>
      </w:r>
      <w:r w:rsidRPr="002F0719">
        <w:rPr>
          <w:lang w:val="es-AR" w:eastAsia="es-ES"/>
        </w:rPr>
        <w:t xml:space="preserve"> se crearon los cargos para cubrir temporariamente las demandas decentes que requieran el dictado de las carrera</w:t>
      </w:r>
      <w:r>
        <w:rPr>
          <w:lang w:val="es-AR" w:eastAsia="es-ES"/>
        </w:rPr>
        <w:t>s de la UNS durante el primer cuatrimestre del año</w:t>
      </w:r>
      <w:r w:rsidRPr="002F0719">
        <w:rPr>
          <w:lang w:val="es-AR" w:eastAsia="es-ES"/>
        </w:rPr>
        <w:t xml:space="preserve"> </w:t>
      </w:r>
      <w:r>
        <w:rPr>
          <w:lang w:val="es-AR" w:eastAsia="es-ES"/>
        </w:rPr>
        <w:t>2025</w:t>
      </w:r>
      <w:r w:rsidRPr="002F0719">
        <w:rPr>
          <w:lang w:val="es-ES_tradnl" w:eastAsia="es-ES"/>
        </w:rPr>
        <w:t xml:space="preserve">; </w:t>
      </w:r>
    </w:p>
    <w:p w14:paraId="0C2AFC8A" w14:textId="77777777" w:rsidR="00191594" w:rsidRDefault="00191594" w:rsidP="00191594">
      <w:pPr>
        <w:ind w:firstLine="851"/>
        <w:jc w:val="both"/>
        <w:rPr>
          <w:lang w:val="es-AR" w:eastAsia="es-ES"/>
        </w:rPr>
      </w:pPr>
    </w:p>
    <w:p w14:paraId="6826F7F2" w14:textId="77777777" w:rsidR="00191594" w:rsidRPr="00C9045A" w:rsidRDefault="00191594" w:rsidP="00191594">
      <w:pPr>
        <w:spacing w:after="160" w:line="259" w:lineRule="auto"/>
        <w:ind w:firstLine="851"/>
        <w:jc w:val="both"/>
        <w:rPr>
          <w:rFonts w:eastAsia="Arial"/>
          <w:sz w:val="20"/>
          <w:lang w:val="es-AR" w:eastAsia="es-AR"/>
        </w:rPr>
      </w:pPr>
      <w:r w:rsidRPr="00C9045A">
        <w:rPr>
          <w:rFonts w:eastAsia="Arial"/>
          <w:lang w:val="es-AR" w:eastAsia="es-AR"/>
        </w:rPr>
        <w:t>Que el Consejo Depa</w:t>
      </w:r>
      <w:r>
        <w:rPr>
          <w:rFonts w:eastAsia="Arial"/>
          <w:lang w:val="es-AR" w:eastAsia="es-AR"/>
        </w:rPr>
        <w:t xml:space="preserve">rtamental aprobó por unanimidad, </w:t>
      </w:r>
      <w:r w:rsidRPr="00C9045A">
        <w:rPr>
          <w:rFonts w:eastAsia="Arial"/>
          <w:lang w:val="es-AR" w:eastAsia="es-AR"/>
        </w:rPr>
        <w:t xml:space="preserve">en su reunión </w:t>
      </w:r>
      <w:r>
        <w:rPr>
          <w:rFonts w:eastAsia="Arial"/>
          <w:lang w:val="es-AR" w:eastAsia="es-AR"/>
        </w:rPr>
        <w:t>ordinaria de fecha 04 de abril de 2025,</w:t>
      </w:r>
      <w:r w:rsidRPr="00C9045A">
        <w:rPr>
          <w:rFonts w:eastAsia="Arial"/>
          <w:lang w:val="es-AR" w:eastAsia="es-AR"/>
        </w:rPr>
        <w:t xml:space="preserve"> dicha contratación;</w:t>
      </w:r>
    </w:p>
    <w:p w14:paraId="3A02F97F" w14:textId="77777777" w:rsidR="00191594" w:rsidRPr="00C9045A" w:rsidRDefault="00191594" w:rsidP="001915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1F2A5D46" w14:textId="77777777" w:rsidR="00191594" w:rsidRPr="00C9045A" w:rsidRDefault="00191594" w:rsidP="001915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POR ELLO,</w:t>
      </w:r>
    </w:p>
    <w:p w14:paraId="3748FBA1" w14:textId="77777777" w:rsidR="00191594" w:rsidRPr="00C9045A" w:rsidRDefault="00191594" w:rsidP="001915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ab/>
      </w:r>
    </w:p>
    <w:p w14:paraId="05EA27FC" w14:textId="77777777" w:rsidR="00191594" w:rsidRDefault="00191594" w:rsidP="001915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>EL CONSEJO DEPARTAMENTAL DE CIENCIAS E INGENIERÍA DE LA COMPUTACIÓN</w:t>
      </w:r>
    </w:p>
    <w:p w14:paraId="030C8F85" w14:textId="77777777" w:rsidR="00191594" w:rsidRPr="00C9045A" w:rsidRDefault="00191594" w:rsidP="001915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</w:p>
    <w:p w14:paraId="13EA91CC" w14:textId="77777777" w:rsidR="00191594" w:rsidRPr="00C9045A" w:rsidRDefault="00191594" w:rsidP="001915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RESUELVE:</w:t>
      </w:r>
    </w:p>
    <w:p w14:paraId="28E80698" w14:textId="77777777" w:rsidR="00191594" w:rsidRPr="00C9045A" w:rsidRDefault="00191594" w:rsidP="00191594">
      <w:pPr>
        <w:spacing w:before="40" w:after="40"/>
        <w:jc w:val="both"/>
        <w:rPr>
          <w:b/>
          <w:snapToGrid w:val="0"/>
          <w:lang w:val="es-AR" w:eastAsia="es-ES"/>
        </w:rPr>
      </w:pPr>
    </w:p>
    <w:p w14:paraId="6851CAA3" w14:textId="77777777" w:rsidR="00191594" w:rsidRPr="00C9045A" w:rsidRDefault="00191594" w:rsidP="00191594">
      <w:pPr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ARTICULO 1</w:t>
      </w:r>
      <w:r w:rsidRPr="00C9045A">
        <w:rPr>
          <w:b/>
          <w:snapToGrid w:val="0"/>
          <w:lang w:eastAsia="es-ES"/>
        </w:rPr>
        <w:sym w:font="Symbol" w:char="F0B0"/>
      </w:r>
      <w:r w:rsidRPr="00C9045A">
        <w:rPr>
          <w:b/>
          <w:snapToGrid w:val="0"/>
          <w:lang w:val="es-AR" w:eastAsia="es-ES"/>
        </w:rPr>
        <w:t>:</w:t>
      </w:r>
      <w:r w:rsidRPr="00C9045A">
        <w:rPr>
          <w:snapToGrid w:val="0"/>
          <w:lang w:val="es-AR" w:eastAsia="es-ES"/>
        </w:rPr>
        <w:t xml:space="preserve"> Contratar al </w:t>
      </w:r>
      <w:r w:rsidRPr="00C9045A">
        <w:rPr>
          <w:b/>
          <w:snapToGrid w:val="0"/>
          <w:lang w:val="es-AR" w:eastAsia="es-ES"/>
        </w:rPr>
        <w:t xml:space="preserve">Señor </w:t>
      </w:r>
      <w:r>
        <w:rPr>
          <w:b/>
          <w:snapToGrid w:val="0"/>
          <w:lang w:val="es-AR" w:eastAsia="es-ES"/>
        </w:rPr>
        <w:t>Nahuel CHAVES</w:t>
      </w:r>
      <w:r>
        <w:rPr>
          <w:b/>
          <w:lang w:val="es-AR" w:eastAsia="es-ES"/>
        </w:rPr>
        <w:t xml:space="preserve"> (DNI:40.942.724</w:t>
      </w:r>
      <w:r w:rsidRPr="00C9045A">
        <w:rPr>
          <w:b/>
          <w:lang w:val="es-AR" w:eastAsia="es-ES"/>
        </w:rPr>
        <w:t>)</w:t>
      </w:r>
      <w:r w:rsidRPr="00C9045A">
        <w:rPr>
          <w:rFonts w:ascii="Arial" w:hAnsi="Arial"/>
          <w:sz w:val="20"/>
          <w:szCs w:val="2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>pa</w:t>
      </w:r>
      <w:r>
        <w:rPr>
          <w:snapToGrid w:val="0"/>
          <w:lang w:val="es-AR" w:eastAsia="es-ES"/>
        </w:rPr>
        <w:t>ra cumplir funciones de Auxiliar de Docencia</w:t>
      </w:r>
      <w:r w:rsidRPr="00C9045A">
        <w:rPr>
          <w:snapToGrid w:val="0"/>
          <w:lang w:val="es-AR" w:eastAsia="es-ES"/>
        </w:rPr>
        <w:t xml:space="preserve">, en el </w:t>
      </w:r>
      <w:r w:rsidRPr="00C9045A">
        <w:rPr>
          <w:bCs/>
          <w:snapToGrid w:val="0"/>
          <w:lang w:val="es-AR" w:eastAsia="es-ES"/>
        </w:rPr>
        <w:t xml:space="preserve">Área: I, Disciplina: </w:t>
      </w:r>
      <w:r>
        <w:rPr>
          <w:bCs/>
          <w:snapToGrid w:val="0"/>
          <w:lang w:val="es-AR" w:eastAsia="es-ES"/>
        </w:rPr>
        <w:t>Programación</w:t>
      </w:r>
      <w:r w:rsidRPr="00C9045A">
        <w:rPr>
          <w:bCs/>
          <w:snapToGrid w:val="0"/>
          <w:lang w:val="es-AR" w:eastAsia="es-ES"/>
        </w:rPr>
        <w:t xml:space="preserve"> Asignatura </w:t>
      </w:r>
      <w:r w:rsidRPr="00C9045A">
        <w:rPr>
          <w:b/>
          <w:bCs/>
          <w:snapToGrid w:val="0"/>
          <w:lang w:val="es-AR" w:eastAsia="es-ES"/>
        </w:rPr>
        <w:t>“</w:t>
      </w:r>
      <w:r>
        <w:rPr>
          <w:b/>
          <w:bCs/>
          <w:i/>
          <w:iCs/>
          <w:snapToGrid w:val="0"/>
          <w:lang w:val="es-AR" w:eastAsia="es-ES"/>
        </w:rPr>
        <w:t>Resolución de Problemas y Algoritmos</w:t>
      </w:r>
      <w:r w:rsidRPr="00C9045A">
        <w:rPr>
          <w:b/>
          <w:bCs/>
          <w:snapToGrid w:val="0"/>
          <w:lang w:val="es-AR" w:eastAsia="es-ES"/>
        </w:rPr>
        <w:t xml:space="preserve">” (Cód. </w:t>
      </w:r>
      <w:r>
        <w:rPr>
          <w:b/>
          <w:bCs/>
          <w:snapToGrid w:val="0"/>
          <w:lang w:val="es-AR" w:eastAsia="es-ES"/>
        </w:rPr>
        <w:t>5793</w:t>
      </w:r>
      <w:r w:rsidRPr="00C9045A">
        <w:rPr>
          <w:b/>
          <w:bCs/>
          <w:snapToGrid w:val="0"/>
          <w:lang w:val="es-AR" w:eastAsia="es-ES"/>
        </w:rPr>
        <w:t>)</w:t>
      </w:r>
      <w:r w:rsidRPr="00C9045A">
        <w:rPr>
          <w:b/>
          <w:snapToGrid w:val="0"/>
          <w:lang w:val="es-AR" w:eastAsia="es-ES"/>
        </w:rPr>
        <w:t xml:space="preserve">, </w:t>
      </w:r>
      <w:r w:rsidRPr="00C9045A">
        <w:rPr>
          <w:snapToGrid w:val="0"/>
          <w:lang w:val="es-AR" w:eastAsia="es-ES"/>
        </w:rPr>
        <w:t>en el Departamento de Ciencias e Ingeniería de la Computación, a partir de</w:t>
      </w:r>
      <w:r>
        <w:rPr>
          <w:snapToGrid w:val="0"/>
          <w:lang w:val="es-AR" w:eastAsia="es-ES"/>
        </w:rPr>
        <w:t xml:space="preserve"> la efectiva toma de posesión del cargo y hasta el 18 de julio de 2025.</w:t>
      </w:r>
    </w:p>
    <w:p w14:paraId="24D7ABC1" w14:textId="77777777" w:rsidR="00191594" w:rsidRPr="00C9045A" w:rsidRDefault="00191594" w:rsidP="00191594">
      <w:pPr>
        <w:jc w:val="both"/>
        <w:rPr>
          <w:snapToGrid w:val="0"/>
          <w:lang w:val="es-AR" w:eastAsia="es-ES"/>
        </w:rPr>
      </w:pPr>
    </w:p>
    <w:p w14:paraId="00E4CB1B" w14:textId="77777777" w:rsidR="00191594" w:rsidRPr="00F634EC" w:rsidRDefault="00191594" w:rsidP="00191594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lastRenderedPageBreak/>
        <w:t>/// CDCIC-084/25</w:t>
      </w:r>
    </w:p>
    <w:p w14:paraId="645082EE" w14:textId="77777777" w:rsidR="00191594" w:rsidRDefault="00191594" w:rsidP="00191594">
      <w:pPr>
        <w:tabs>
          <w:tab w:val="left" w:pos="5670"/>
        </w:tabs>
        <w:jc w:val="both"/>
        <w:rPr>
          <w:b/>
          <w:lang w:val="es-AR"/>
        </w:rPr>
      </w:pPr>
    </w:p>
    <w:p w14:paraId="7FBBC02C" w14:textId="77777777" w:rsidR="00191594" w:rsidRPr="00C9045A" w:rsidRDefault="00191594" w:rsidP="00191594">
      <w:pPr>
        <w:tabs>
          <w:tab w:val="left" w:pos="5670"/>
        </w:tabs>
        <w:jc w:val="both"/>
        <w:rPr>
          <w:lang w:val="es-AR"/>
        </w:rPr>
      </w:pPr>
      <w:r w:rsidRPr="00C9045A">
        <w:rPr>
          <w:b/>
          <w:lang w:val="es-AR"/>
        </w:rPr>
        <w:t>ARTICULO 2</w:t>
      </w:r>
      <w:r w:rsidRPr="00C9045A">
        <w:rPr>
          <w:b/>
        </w:rPr>
        <w:sym w:font="Symbol" w:char="00B0"/>
      </w:r>
      <w:r w:rsidRPr="00C9045A">
        <w:rPr>
          <w:b/>
          <w:lang w:val="es-AR"/>
        </w:rPr>
        <w:t xml:space="preserve">: </w:t>
      </w:r>
      <w:r w:rsidRPr="00C9045A">
        <w:rPr>
          <w:lang w:val="es-AR"/>
        </w:rPr>
        <w:t>Por la prestación de sus servicios el docente percibirá una remuneración equivalente a un cargo de Ayudante de Docencia “B”.</w:t>
      </w:r>
    </w:p>
    <w:p w14:paraId="60C849E0" w14:textId="77777777" w:rsidR="00191594" w:rsidRPr="00C9045A" w:rsidRDefault="00191594" w:rsidP="00191594">
      <w:pPr>
        <w:jc w:val="both"/>
        <w:rPr>
          <w:b/>
          <w:lang w:val="es-AR" w:eastAsia="es-ES"/>
        </w:rPr>
      </w:pPr>
    </w:p>
    <w:p w14:paraId="7EC6F3CF" w14:textId="77777777" w:rsidR="00191594" w:rsidRPr="002F0719" w:rsidRDefault="00191594" w:rsidP="00191594">
      <w:pPr>
        <w:jc w:val="both"/>
        <w:rPr>
          <w:lang w:val="es-AR" w:eastAsia="es-ES"/>
        </w:rPr>
      </w:pPr>
      <w:r w:rsidRPr="002F0719">
        <w:rPr>
          <w:b/>
          <w:lang w:val="es-AR" w:eastAsia="es-ES"/>
        </w:rPr>
        <w:t>ARTICULO 3</w:t>
      </w:r>
      <w:r w:rsidRPr="002F0719">
        <w:rPr>
          <w:b/>
          <w:lang w:val="es-ES" w:eastAsia="es-ES"/>
        </w:rPr>
        <w:sym w:font="Symbol" w:char="F0B0"/>
      </w:r>
      <w:r w:rsidRPr="002F0719">
        <w:rPr>
          <w:b/>
          <w:lang w:val="es-AR" w:eastAsia="es-ES"/>
        </w:rPr>
        <w:t>:</w:t>
      </w:r>
      <w:r w:rsidRPr="002F0719">
        <w:rPr>
          <w:lang w:val="es-AR" w:eastAsia="es-ES"/>
        </w:rPr>
        <w:t xml:space="preserve"> La financiación de la asignación mencionada será erogada utilizando los fondos emer</w:t>
      </w:r>
      <w:r>
        <w:rPr>
          <w:lang w:val="es-AR" w:eastAsia="es-ES"/>
        </w:rPr>
        <w:t>gentes de la resolución CSU-979/24.</w:t>
      </w:r>
    </w:p>
    <w:p w14:paraId="31843972" w14:textId="77777777" w:rsidR="00191594" w:rsidRPr="002F0719" w:rsidRDefault="00191594" w:rsidP="00191594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389C9DF6" w14:textId="77777777" w:rsidR="00191594" w:rsidRPr="002F0719" w:rsidRDefault="00191594" w:rsidP="00191594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2F0719">
        <w:rPr>
          <w:b/>
          <w:lang w:val="es-ES" w:eastAsia="es-ES"/>
        </w:rPr>
        <w:t>ARTICULO 4</w:t>
      </w:r>
      <w:r w:rsidRPr="002F0719">
        <w:rPr>
          <w:b/>
          <w:lang w:val="es-ES" w:eastAsia="es-ES"/>
        </w:rPr>
        <w:sym w:font="Symbol" w:char="F0B0"/>
      </w:r>
      <w:r w:rsidRPr="002F0719">
        <w:rPr>
          <w:b/>
          <w:lang w:val="es-ES" w:eastAsia="es-ES"/>
        </w:rPr>
        <w:t xml:space="preserve">: </w:t>
      </w:r>
      <w:r w:rsidRPr="002F0719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</w:t>
      </w:r>
    </w:p>
    <w:p w14:paraId="6B64AE25" w14:textId="77777777" w:rsidR="00191594" w:rsidRPr="00C9045A" w:rsidRDefault="00191594" w:rsidP="00191594">
      <w:pPr>
        <w:jc w:val="both"/>
        <w:rPr>
          <w:highlight w:val="yellow"/>
          <w:lang w:val="es-ES" w:eastAsia="es-AR"/>
        </w:rPr>
      </w:pPr>
    </w:p>
    <w:p w14:paraId="1079C219" w14:textId="77777777" w:rsidR="00191594" w:rsidRPr="00C9045A" w:rsidRDefault="00191594" w:rsidP="00191594">
      <w:pPr>
        <w:jc w:val="both"/>
        <w:rPr>
          <w:highlight w:val="yellow"/>
          <w:lang w:val="es-ES" w:eastAsia="es-AR"/>
        </w:rPr>
      </w:pPr>
    </w:p>
    <w:p w14:paraId="2A17E7EA" w14:textId="77777777" w:rsidR="00191594" w:rsidRPr="00AA0448" w:rsidRDefault="00191594" w:rsidP="00191594">
      <w:pPr>
        <w:rPr>
          <w:lang w:val="es-AR"/>
        </w:rPr>
      </w:pPr>
    </w:p>
    <w:p w14:paraId="7228C3A3" w14:textId="77777777" w:rsidR="00191594" w:rsidRPr="00756A39" w:rsidRDefault="00191594" w:rsidP="00191594"/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577620" w14:textId="77777777" w:rsidR="0083051B" w:rsidRDefault="0083051B">
      <w:r>
        <w:separator/>
      </w:r>
    </w:p>
  </w:endnote>
  <w:endnote w:type="continuationSeparator" w:id="0">
    <w:p w14:paraId="441491D2" w14:textId="77777777" w:rsidR="0083051B" w:rsidRDefault="008305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1658C0" w14:textId="77777777" w:rsidR="0083051B" w:rsidRDefault="0083051B">
      <w:r>
        <w:separator/>
      </w:r>
    </w:p>
  </w:footnote>
  <w:footnote w:type="continuationSeparator" w:id="0">
    <w:p w14:paraId="2D673F40" w14:textId="77777777" w:rsidR="0083051B" w:rsidRDefault="008305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1594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051B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2</Words>
  <Characters>1829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4-16T17:14:00Z</dcterms:created>
  <dcterms:modified xsi:type="dcterms:W3CDTF">2025-04-16T17:14:00Z</dcterms:modified>
</cp:coreProperties>
</file>